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ading_dashboard_execution_corrections"/>
    <w:p>
      <w:pPr>
        <w:pStyle w:val="Heading1"/>
      </w:pPr>
      <w:r>
        <w:t xml:space="preserve">trading_dashboard_execution_corrections</w:t>
      </w:r>
    </w:p>
    <w:bookmarkStart w:id="24" w:name="trading-dashboard-corrections-completed"/>
    <w:p>
      <w:pPr>
        <w:pStyle w:val="Heading2"/>
      </w:pPr>
      <w:r>
        <w:t xml:space="preserve">✅ TRADING DASHBOARD CORRECTIONS COMPLETED</w:t>
      </w:r>
    </w:p>
    <w:p>
      <w:pPr>
        <w:pStyle w:val="FirstParagraph"/>
      </w:pPr>
      <w:r>
        <w:t xml:space="preserve">Successfully corrected the implementation based on your clarification that</w:t>
      </w:r>
      <w:r>
        <w:t xml:space="preserve"> </w:t>
      </w:r>
      <w:r>
        <w:rPr>
          <w:bCs/>
          <w:b/>
        </w:rPr>
        <w:t xml:space="preserve">only the execution method dropdown should be removed from the Trade Capture Card</w:t>
      </w:r>
      <w:r>
        <w:t xml:space="preserve">, not all execution-related fields.</w:t>
      </w:r>
    </w:p>
    <w:bookmarkStart w:id="20" w:name="corrected-implementation"/>
    <w:p>
      <w:pPr>
        <w:pStyle w:val="Heading3"/>
      </w:pPr>
      <w:r>
        <w:rPr>
          <w:bCs/>
          <w:b/>
        </w:rPr>
        <w:t xml:space="preserve">✅ CORRECTED IMPLEMENTATION:</w:t>
      </w:r>
    </w:p>
    <w:p>
      <w:pPr>
        <w:pStyle w:val="FirstParagraph"/>
      </w:pPr>
      <w:r>
        <w:rPr>
          <w:bCs/>
          <w:b/>
        </w:rPr>
        <w:t xml:space="preserve">WHAT WAS CORRECT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tored Entry Class dropdown</w:t>
      </w:r>
      <w:r>
        <w:t xml:space="preserve"> </w:t>
      </w:r>
      <w:r>
        <w:t xml:space="preserve">in Trade Capture Card (should rema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tored Entry Class and Execution Model columns</w:t>
      </w:r>
      <w:r>
        <w:t xml:space="preserve"> </w:t>
      </w:r>
      <w:r>
        <w:t xml:space="preserve">in Positions Journal (should remain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tored execution method dropdown</w:t>
      </w:r>
      <w:r>
        <w:t xml:space="preserve"> </w:t>
      </w:r>
      <w:r>
        <w:t xml:space="preserve">in Trading Session Plan Card (should rema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ept execution method dropdown removed</w:t>
      </w:r>
      <w:r>
        <w:t xml:space="preserve"> </w:t>
      </w:r>
      <w:r>
        <w:t xml:space="preserve">from Trade Capture Card only (correctly removed)</w:t>
      </w:r>
    </w:p>
    <w:bookmarkEnd w:id="20"/>
    <w:bookmarkStart w:id="21" w:name="final-verification-results"/>
    <w:p>
      <w:pPr>
        <w:pStyle w:val="Heading3"/>
      </w:pPr>
      <w:r>
        <w:rPr>
          <w:bCs/>
          <w:b/>
        </w:rPr>
        <w:t xml:space="preserve">📊 FINAL VERIFICATION RESUL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T Agent Large Speculators Focus</w:t>
      </w:r>
      <w:r>
        <w:t xml:space="preserve">: ✅ Backend configured correct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s Agent Removal</w:t>
      </w:r>
      <w:r>
        <w:t xml:space="preserve">: ✅ PASS - Completely absent from Dashbo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ent Calendar Integration</w:t>
      </w:r>
      <w:r>
        <w:t xml:space="preserve">: ✅ PASS - Present with AI analysis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ecution Method Corrections</w:t>
      </w:r>
      <w:r>
        <w:t xml:space="preserve">: ✅ PASS - Only Trade Capture Card execution method dropdown removed as reques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itions Journal</w:t>
      </w:r>
      <w:r>
        <w:t xml:space="preserve">: ✅ PASS - Entry Class and Execution Model columns properly restored</w:t>
      </w:r>
    </w:p>
    <w:bookmarkEnd w:id="21"/>
    <w:bookmarkStart w:id="22" w:name="key-corrections-made"/>
    <w:p>
      <w:pPr>
        <w:pStyle w:val="Heading3"/>
      </w:pPr>
      <w:r>
        <w:rPr>
          <w:bCs/>
          <w:b/>
        </w:rPr>
        <w:t xml:space="preserve">🎯 KEY CORRECTIONS MADE:</w:t>
      </w:r>
    </w:p>
    <w:p>
      <w:pPr>
        <w:pStyle w:val="FirstParagraph"/>
      </w:pPr>
      <w:r>
        <w:rPr>
          <w:bCs/>
          <w:b/>
        </w:rPr>
        <w:t xml:space="preserve">RESTORED (Should Remain):</w:t>
      </w:r>
      <w:r>
        <w:t xml:space="preserve"> </w:t>
      </w:r>
      <w:r>
        <w:t xml:space="preserve">- ✅ Entry Class dropdown in Trade Capture Card</w:t>
      </w:r>
      <w:r>
        <w:t xml:space="preserve"> </w:t>
      </w:r>
      <w:r>
        <w:t xml:space="preserve">- ✅ Entry Class column in Positions Journal</w:t>
      </w:r>
      <w:r>
        <w:br/>
      </w:r>
      <w:r>
        <w:t xml:space="preserve">- ✅ Execution Model column in Positions Journal</w:t>
      </w:r>
      <w:r>
        <w:t xml:space="preserve"> </w:t>
      </w:r>
      <w:r>
        <w:t xml:space="preserve">- ✅ Execution method dropdown in Trading Session Plan Card</w:t>
      </w:r>
    </w:p>
    <w:p>
      <w:pPr>
        <w:pStyle w:val="BodyText"/>
      </w:pPr>
      <w:r>
        <w:rPr>
          <w:bCs/>
          <w:b/>
        </w:rPr>
        <w:t xml:space="preserve">KEPT REMOVED (Correctly Implemented):</w:t>
      </w:r>
      <w:r>
        <w:t xml:space="preserve"> </w:t>
      </w:r>
      <w:r>
        <w:t xml:space="preserve">- ✅ Execution method dropdown from Trade Capture Card only</w:t>
      </w:r>
      <w:r>
        <w:t xml:space="preserve"> </w:t>
      </w:r>
      <w:r>
        <w:t xml:space="preserve">- ✅ Trade Feeling column from Positions Journal</w:t>
      </w:r>
      <w:r>
        <w:t xml:space="preserve"> </w:t>
      </w:r>
      <w:r>
        <w:t xml:space="preserve">- ✅ Trade Management column from Positions Journal</w:t>
      </w:r>
    </w:p>
    <w:bookmarkEnd w:id="22"/>
    <w:bookmarkStart w:id="23" w:name="deployment-status"/>
    <w:p>
      <w:pPr>
        <w:pStyle w:val="Heading3"/>
      </w:pPr>
      <w:r>
        <w:rPr>
          <w:bCs/>
          <w:b/>
        </w:rPr>
        <w:t xml:space="preserve">🚀 DEPLOYMENT STATU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ve URL</w:t>
      </w:r>
      <w:r>
        <w:t xml:space="preserve">: https://tgm44mirid.space.minimax.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Status</w:t>
      </w:r>
      <w:r>
        <w:t xml:space="preserve">: ✅ Successful (TypeScript errors resolved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fication</w:t>
      </w:r>
      <w:r>
        <w:t xml:space="preserve">: ✅ Confirmed via browser testing</w:t>
      </w:r>
    </w:p>
    <w:p>
      <w:pPr>
        <w:pStyle w:val="FirstParagraph"/>
      </w:pPr>
      <w:r>
        <w:rPr>
          <w:bCs/>
          <w:b/>
        </w:rPr>
        <w:t xml:space="preserve">The trading dashboard now correctly implements your clarified requirements - only the execution method dropdown is removed from the Trade Capture Card, while all other execution-related fields remain as they should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3"/>
        </w:numPr>
        <w:pStyle w:val="Compact"/>
      </w:pPr>
      <w:r>
        <w:t xml:space="preserve">trading-dashboard/src/components/cards/TradeCaptureCard.tsx: Trade Capture card with only execution method dropdown removed, Entry Class dropdown restored</w:t>
      </w:r>
    </w:p>
    <w:p>
      <w:pPr>
        <w:numPr>
          <w:ilvl w:val="0"/>
          <w:numId w:val="1003"/>
        </w:numPr>
        <w:pStyle w:val="Compact"/>
      </w:pPr>
      <w:r>
        <w:t xml:space="preserve">trading-dashboard/src/components/cards/TradingSessionPlanCard.tsx: Trading Session Plan card with execution method dropdown properly restored</w:t>
      </w:r>
    </w:p>
    <w:p>
      <w:pPr>
        <w:numPr>
          <w:ilvl w:val="0"/>
          <w:numId w:val="1003"/>
        </w:numPr>
        <w:pStyle w:val="Compact"/>
      </w:pPr>
      <w:r>
        <w:t xml:space="preserve">trading-dashboard/src/components/tabs/PositionsTab.tsx: Positions Journal with Entry Class and Execution Model columns restored, Trade Feeling and Trade Management columns removed</w:t>
      </w:r>
    </w:p>
    <w:p>
      <w:pPr>
        <w:numPr>
          <w:ilvl w:val="0"/>
          <w:numId w:val="1003"/>
        </w:numPr>
        <w:pStyle w:val="Compact"/>
      </w:pPr>
      <w:r>
        <w:t xml:space="preserve">deploy_url.txt: Final deployment URL for the corrected trading dashboard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0:12:58Z</dcterms:created>
  <dcterms:modified xsi:type="dcterms:W3CDTF">2025-07-15T1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